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jasmin estival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Puede provocar una reacción alérgica en la pie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nalyl acetate; geraniol; pentadecan-15-olide; cinnamaldehyde; Eugenol; linalool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Puede provocar una alergia cutánea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no incluida(s) en la lista establecida con arreglo al artículo 59, apartado 1, de REACH por sus propiedades de alteración endocrina, o por no tener propiedades de alteración endocrina con arreglo a los criterios establecidos en el Reglamento Delegado (UE) 2017/2100 de la Comisión o en el Reglamento (UE) 2018/605 de la Comisión.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40-1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5-399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22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5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8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ntadecan-15-oli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02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54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3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Chronic 2, H411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0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3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89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2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, H312 (ATE=1260 mg/kg de peso corporal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ímites de concentración específic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Límites de concentración específicos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cío. Narciso. Picante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9000 mg/kg de peso corporal Animal: rat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de peso corporal Animal: rat, 95% CL: 2840 - 457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adecan-15-olide (106-02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EU Method B.1 tris (Acute Oral Toxicity - Acute Toxic Class Method), Guideline: OECD Guideline 423 (Acute Oral toxicity - Acute Toxic Class Method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EU Method B.3 (Acute Toxicity (Dermal))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de peso corporal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de peso corporal Animal: guinea pig, Guideline: other: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de peso corporal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Inhalación - Rata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male, Guideline: OECD Guideline 423 (Acute Oral toxicity - Acute Toxic Class Method)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00 – 1500 mg/kg de peso corporal Animal: mouse, Animal sex: 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E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de peso corporal Animal: rat, Guideline: other: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adecan-15-olide (106-02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≥ 1000 mg/kg de peso corporal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mach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≥ 900 mg/kg de peso corporal Animal: mouse, Animal sex: male, Guideline: other: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50 mg/kg de peso corporal Animal: mouse, Animal sex: female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E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jasmin estival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adecan-15-olide (106-02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797 mg/l Test organisms (species): Oncorhynchus mykiss (previous name: Salmo gairdneri)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 mg/l Test organisms (species): Oncorhynchus mykiss (previous name: Salmo gairdneri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17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4 mg/l Test organisms (species): Desmodesmus subspicatus (previous name: Scenedesmus subspicatus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47 mg/l Test organisms (species): Desmodesmus subspicatus (previous name: Scenedesmus subspicatus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27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8 mg/l Test organisms (species): Daphnia magna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27 mg/l Test organisms (species): Pimephales promelas Duration: '33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 mg/l Test organisms (species): Danio rerio (previous name: Brachydanio rerio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05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jasmin estival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adecan-15-olide (106-02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cetate (140-11-4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nalyl acetate ; geraniol ; cinnamaldehyde ; Eugenol ; linalo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 o irritación ocular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lesiones oculares graves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5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5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jasmin estival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jasmin estival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5/06/2026   Versión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9070959-FB10-4C21-84B0-EF6BD0BDDDF7}"/>
</file>

<file path=customXml/itemProps3.xml><?xml version="1.0" encoding="utf-8"?>
<ds:datastoreItem xmlns:ds="http://schemas.openxmlformats.org/officeDocument/2006/customXml" ds:itemID="{64294156-9E0F-41A0-85A6-4781FE16B932}"/>
</file>

<file path=customXml/itemProps4.xml><?xml version="1.0" encoding="utf-8"?>
<ds:datastoreItem xmlns:ds="http://schemas.openxmlformats.org/officeDocument/2006/customXml" ds:itemID="{E2F6484F-DE30-42B0-AEC5-802CD2C0021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